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A95DA" w14:textId="77777777" w:rsidR="004B3549" w:rsidRPr="00FE5D62" w:rsidRDefault="004B3549" w:rsidP="00FE5D62">
      <w:pPr>
        <w:jc w:val="center"/>
        <w:rPr>
          <w:sz w:val="28"/>
        </w:rPr>
      </w:pPr>
      <w:r w:rsidRPr="00FE5D62">
        <w:rPr>
          <w:sz w:val="28"/>
        </w:rPr>
        <w:t>Gátlisti</w:t>
      </w:r>
      <w:r w:rsidR="00FE5D62" w:rsidRPr="00FE5D62">
        <w:rPr>
          <w:sz w:val="28"/>
        </w:rPr>
        <w:t xml:space="preserve"> sem nota má til að leggja mat á kennsluáætlanir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3652"/>
        <w:gridCol w:w="992"/>
        <w:gridCol w:w="1134"/>
        <w:gridCol w:w="3828"/>
      </w:tblGrid>
      <w:tr w:rsidR="00FE5D62" w14:paraId="02764625" w14:textId="77777777" w:rsidTr="00CB169A">
        <w:tc>
          <w:tcPr>
            <w:tcW w:w="3652" w:type="dxa"/>
          </w:tcPr>
          <w:p w14:paraId="0FB3B82C" w14:textId="77777777" w:rsidR="004B3549" w:rsidRPr="00D2768D" w:rsidRDefault="004B3549">
            <w:pPr>
              <w:rPr>
                <w:b/>
              </w:rPr>
            </w:pPr>
          </w:p>
          <w:p w14:paraId="7CAD19A4" w14:textId="77777777" w:rsidR="004B3549" w:rsidRPr="00D2768D" w:rsidRDefault="004B3549">
            <w:pPr>
              <w:rPr>
                <w:b/>
              </w:rPr>
            </w:pPr>
          </w:p>
        </w:tc>
        <w:tc>
          <w:tcPr>
            <w:tcW w:w="992" w:type="dxa"/>
          </w:tcPr>
          <w:p w14:paraId="17BDA87C" w14:textId="77777777" w:rsidR="004B3549" w:rsidRPr="00D2768D" w:rsidRDefault="004B3549">
            <w:pPr>
              <w:rPr>
                <w:b/>
              </w:rPr>
            </w:pPr>
          </w:p>
          <w:p w14:paraId="61F552EB" w14:textId="77777777" w:rsidR="004B3549" w:rsidRPr="00D2768D" w:rsidRDefault="00D2768D">
            <w:pPr>
              <w:rPr>
                <w:b/>
              </w:rPr>
            </w:pPr>
            <w:r w:rsidRPr="00FE5D62">
              <w:rPr>
                <w:b/>
                <w:sz w:val="20"/>
              </w:rPr>
              <w:t>Í góðu lagi</w:t>
            </w:r>
          </w:p>
        </w:tc>
        <w:tc>
          <w:tcPr>
            <w:tcW w:w="1134" w:type="dxa"/>
          </w:tcPr>
          <w:p w14:paraId="1B7AF237" w14:textId="77777777" w:rsidR="004B3549" w:rsidRPr="00FE5D62" w:rsidRDefault="004B3549">
            <w:pPr>
              <w:rPr>
                <w:b/>
                <w:sz w:val="20"/>
              </w:rPr>
            </w:pPr>
          </w:p>
          <w:p w14:paraId="56AAF096" w14:textId="77777777" w:rsidR="004B3549" w:rsidRPr="00FE5D62" w:rsidRDefault="004B3549">
            <w:pPr>
              <w:rPr>
                <w:b/>
                <w:sz w:val="20"/>
              </w:rPr>
            </w:pPr>
            <w:r w:rsidRPr="00FE5D62">
              <w:rPr>
                <w:b/>
                <w:sz w:val="20"/>
              </w:rPr>
              <w:t>Á ekki við</w:t>
            </w:r>
          </w:p>
        </w:tc>
        <w:tc>
          <w:tcPr>
            <w:tcW w:w="3828" w:type="dxa"/>
          </w:tcPr>
          <w:p w14:paraId="76DC84B4" w14:textId="77777777" w:rsidR="004B3549" w:rsidRPr="00FE5D62" w:rsidRDefault="004B3549">
            <w:pPr>
              <w:rPr>
                <w:b/>
                <w:sz w:val="20"/>
              </w:rPr>
            </w:pPr>
          </w:p>
          <w:p w14:paraId="04DBE1E8" w14:textId="77777777" w:rsidR="00D2768D" w:rsidRPr="00FE5D62" w:rsidRDefault="004B3549">
            <w:pPr>
              <w:rPr>
                <w:b/>
                <w:sz w:val="20"/>
              </w:rPr>
            </w:pPr>
            <w:proofErr w:type="spellStart"/>
            <w:r w:rsidRPr="00FE5D62">
              <w:rPr>
                <w:b/>
                <w:sz w:val="20"/>
              </w:rPr>
              <w:t>Athugsemdir</w:t>
            </w:r>
            <w:proofErr w:type="spellEnd"/>
          </w:p>
        </w:tc>
      </w:tr>
      <w:tr w:rsidR="00FE5D62" w14:paraId="6C82E355" w14:textId="77777777" w:rsidTr="00CB169A">
        <w:tc>
          <w:tcPr>
            <w:tcW w:w="3652" w:type="dxa"/>
          </w:tcPr>
          <w:p w14:paraId="0E6DAA26" w14:textId="77777777" w:rsidR="004B3549" w:rsidRPr="00FE5D62" w:rsidRDefault="00BF7190" w:rsidP="00BF7190">
            <w:pPr>
              <w:rPr>
                <w:i/>
              </w:rPr>
            </w:pPr>
            <w:r w:rsidRPr="00FE5D62">
              <w:rPr>
                <w:i/>
              </w:rPr>
              <w:t>Upplýsingar um kennara</w:t>
            </w:r>
          </w:p>
        </w:tc>
        <w:tc>
          <w:tcPr>
            <w:tcW w:w="992" w:type="dxa"/>
          </w:tcPr>
          <w:p w14:paraId="202529D5" w14:textId="77777777" w:rsidR="004B3549" w:rsidRDefault="004B3549"/>
        </w:tc>
        <w:tc>
          <w:tcPr>
            <w:tcW w:w="1134" w:type="dxa"/>
          </w:tcPr>
          <w:p w14:paraId="4CC2996F" w14:textId="77777777" w:rsidR="004B3549" w:rsidRDefault="004B3549"/>
        </w:tc>
        <w:tc>
          <w:tcPr>
            <w:tcW w:w="3828" w:type="dxa"/>
          </w:tcPr>
          <w:p w14:paraId="608514FC" w14:textId="77777777" w:rsidR="004B3549" w:rsidRDefault="004B3549"/>
        </w:tc>
      </w:tr>
      <w:tr w:rsidR="00FE5D62" w14:paraId="0D016710" w14:textId="77777777" w:rsidTr="00CB169A">
        <w:tc>
          <w:tcPr>
            <w:tcW w:w="3652" w:type="dxa"/>
          </w:tcPr>
          <w:p w14:paraId="74582145" w14:textId="77777777" w:rsidR="004B3549" w:rsidRDefault="00CB169A" w:rsidP="00BF7190">
            <w:pPr>
              <w:pStyle w:val="ListParagraph"/>
              <w:numPr>
                <w:ilvl w:val="0"/>
                <w:numId w:val="1"/>
              </w:numPr>
            </w:pPr>
            <w:r>
              <w:t>Eru</w:t>
            </w:r>
            <w:r w:rsidR="00BF7190">
              <w:t xml:space="preserve"> fleiri kennarar sem koma að námskeiði en umsjónakennari? Er að finna upplýsingar um þá?</w:t>
            </w:r>
          </w:p>
        </w:tc>
        <w:tc>
          <w:tcPr>
            <w:tcW w:w="992" w:type="dxa"/>
          </w:tcPr>
          <w:p w14:paraId="74015BC2" w14:textId="77777777" w:rsidR="004B3549" w:rsidRDefault="004B3549"/>
        </w:tc>
        <w:tc>
          <w:tcPr>
            <w:tcW w:w="1134" w:type="dxa"/>
          </w:tcPr>
          <w:p w14:paraId="732A1FE1" w14:textId="77777777" w:rsidR="004B3549" w:rsidRDefault="004B3549"/>
        </w:tc>
        <w:tc>
          <w:tcPr>
            <w:tcW w:w="3828" w:type="dxa"/>
          </w:tcPr>
          <w:p w14:paraId="3215E510" w14:textId="77777777" w:rsidR="004B3549" w:rsidRDefault="004B3549"/>
        </w:tc>
      </w:tr>
      <w:tr w:rsidR="00FE5D62" w14:paraId="3BCC6F96" w14:textId="77777777" w:rsidTr="00CB169A">
        <w:tc>
          <w:tcPr>
            <w:tcW w:w="3652" w:type="dxa"/>
          </w:tcPr>
          <w:p w14:paraId="09DB98E6" w14:textId="77777777" w:rsidR="004B3549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Nafn kennara og hvernig og hvar nemendur geta leitað til hans (símanúmer, netfang, viðtalstímar). Hvatning til að leita aðstoðar?</w:t>
            </w:r>
          </w:p>
        </w:tc>
        <w:tc>
          <w:tcPr>
            <w:tcW w:w="992" w:type="dxa"/>
          </w:tcPr>
          <w:p w14:paraId="488558FD" w14:textId="77777777" w:rsidR="004B3549" w:rsidRDefault="004B3549"/>
        </w:tc>
        <w:tc>
          <w:tcPr>
            <w:tcW w:w="1134" w:type="dxa"/>
          </w:tcPr>
          <w:p w14:paraId="3EB3CCE8" w14:textId="77777777" w:rsidR="004B3549" w:rsidRDefault="004B3549"/>
        </w:tc>
        <w:tc>
          <w:tcPr>
            <w:tcW w:w="3828" w:type="dxa"/>
          </w:tcPr>
          <w:p w14:paraId="12C8C8CF" w14:textId="77777777" w:rsidR="004B3549" w:rsidRDefault="004B3549"/>
        </w:tc>
      </w:tr>
      <w:tr w:rsidR="00FE5D62" w14:paraId="3AA4838C" w14:textId="77777777" w:rsidTr="00CB169A">
        <w:tc>
          <w:tcPr>
            <w:tcW w:w="3652" w:type="dxa"/>
          </w:tcPr>
          <w:p w14:paraId="2CE1A4C9" w14:textId="77777777" w:rsidR="004B3549" w:rsidRPr="00FE5D62" w:rsidRDefault="00BF7190" w:rsidP="00BF7190">
            <w:pPr>
              <w:rPr>
                <w:i/>
              </w:rPr>
            </w:pPr>
            <w:r w:rsidRPr="00FE5D62">
              <w:rPr>
                <w:i/>
              </w:rPr>
              <w:t>Upplýsingar um námskeið</w:t>
            </w:r>
          </w:p>
        </w:tc>
        <w:tc>
          <w:tcPr>
            <w:tcW w:w="992" w:type="dxa"/>
          </w:tcPr>
          <w:p w14:paraId="677B7DF2" w14:textId="77777777" w:rsidR="004B3549" w:rsidRDefault="004B3549"/>
        </w:tc>
        <w:tc>
          <w:tcPr>
            <w:tcW w:w="1134" w:type="dxa"/>
          </w:tcPr>
          <w:p w14:paraId="079B9F55" w14:textId="77777777" w:rsidR="004B3549" w:rsidRDefault="004B3549"/>
        </w:tc>
        <w:tc>
          <w:tcPr>
            <w:tcW w:w="3828" w:type="dxa"/>
          </w:tcPr>
          <w:p w14:paraId="783C415D" w14:textId="77777777" w:rsidR="004B3549" w:rsidRDefault="004B3549"/>
        </w:tc>
      </w:tr>
      <w:tr w:rsidR="00FE5D62" w14:paraId="747E3062" w14:textId="77777777" w:rsidTr="00CB169A">
        <w:tc>
          <w:tcPr>
            <w:tcW w:w="3652" w:type="dxa"/>
          </w:tcPr>
          <w:p w14:paraId="545767F3" w14:textId="77777777" w:rsidR="004B3549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Hvar í námsleið (grunnnám, meistaranám, tengist námskeiðið öðrum námskeiðum)</w:t>
            </w:r>
          </w:p>
        </w:tc>
        <w:tc>
          <w:tcPr>
            <w:tcW w:w="992" w:type="dxa"/>
          </w:tcPr>
          <w:p w14:paraId="383BCA2B" w14:textId="77777777" w:rsidR="004B3549" w:rsidRDefault="004B3549"/>
        </w:tc>
        <w:tc>
          <w:tcPr>
            <w:tcW w:w="1134" w:type="dxa"/>
          </w:tcPr>
          <w:p w14:paraId="68C794E2" w14:textId="77777777" w:rsidR="004B3549" w:rsidRDefault="004B3549"/>
        </w:tc>
        <w:tc>
          <w:tcPr>
            <w:tcW w:w="3828" w:type="dxa"/>
          </w:tcPr>
          <w:p w14:paraId="4BA783F5" w14:textId="77777777" w:rsidR="004B3549" w:rsidRDefault="004B3549"/>
        </w:tc>
      </w:tr>
      <w:tr w:rsidR="00FE5D62" w14:paraId="05C9030E" w14:textId="77777777" w:rsidTr="00CB169A">
        <w:tc>
          <w:tcPr>
            <w:tcW w:w="3652" w:type="dxa"/>
          </w:tcPr>
          <w:p w14:paraId="28130C66" w14:textId="77777777" w:rsidR="004B3549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Forkröfur til nemenda (faglegar, aðrar)</w:t>
            </w:r>
          </w:p>
        </w:tc>
        <w:tc>
          <w:tcPr>
            <w:tcW w:w="992" w:type="dxa"/>
          </w:tcPr>
          <w:p w14:paraId="7DCF7500" w14:textId="77777777" w:rsidR="004B3549" w:rsidRDefault="004B3549"/>
        </w:tc>
        <w:tc>
          <w:tcPr>
            <w:tcW w:w="1134" w:type="dxa"/>
          </w:tcPr>
          <w:p w14:paraId="1AC879F0" w14:textId="77777777" w:rsidR="004B3549" w:rsidRDefault="004B3549"/>
        </w:tc>
        <w:tc>
          <w:tcPr>
            <w:tcW w:w="3828" w:type="dxa"/>
          </w:tcPr>
          <w:p w14:paraId="17FAA642" w14:textId="77777777" w:rsidR="004B3549" w:rsidRDefault="004B3549"/>
        </w:tc>
      </w:tr>
      <w:tr w:rsidR="00AF350F" w14:paraId="5F7ACD70" w14:textId="77777777" w:rsidTr="00CB169A">
        <w:tc>
          <w:tcPr>
            <w:tcW w:w="3652" w:type="dxa"/>
          </w:tcPr>
          <w:p w14:paraId="0B86D1BB" w14:textId="77777777" w:rsidR="00AF350F" w:rsidRDefault="00AF350F" w:rsidP="00BF7190">
            <w:pPr>
              <w:pStyle w:val="ListParagraph"/>
              <w:numPr>
                <w:ilvl w:val="0"/>
                <w:numId w:val="1"/>
              </w:numPr>
            </w:pPr>
            <w:r>
              <w:t>Gilda reglur um viðveru og mætingu nemenda? Eru þær skýrar (og sanngjarnar)? Hafa nemendur eitthvað um þær að segja?</w:t>
            </w:r>
          </w:p>
        </w:tc>
        <w:tc>
          <w:tcPr>
            <w:tcW w:w="992" w:type="dxa"/>
          </w:tcPr>
          <w:p w14:paraId="4E28BBC3" w14:textId="77777777" w:rsidR="00AF350F" w:rsidRDefault="00AF350F"/>
        </w:tc>
        <w:tc>
          <w:tcPr>
            <w:tcW w:w="1134" w:type="dxa"/>
          </w:tcPr>
          <w:p w14:paraId="0BB816F6" w14:textId="77777777" w:rsidR="00AF350F" w:rsidRDefault="00AF350F"/>
        </w:tc>
        <w:tc>
          <w:tcPr>
            <w:tcW w:w="3828" w:type="dxa"/>
          </w:tcPr>
          <w:p w14:paraId="30559D28" w14:textId="77777777" w:rsidR="00AF350F" w:rsidRDefault="00AF350F"/>
        </w:tc>
      </w:tr>
      <w:tr w:rsidR="00FE5D62" w14:paraId="12F698A9" w14:textId="77777777" w:rsidTr="00CB169A">
        <w:tc>
          <w:tcPr>
            <w:tcW w:w="3652" w:type="dxa"/>
          </w:tcPr>
          <w:p w14:paraId="05282D97" w14:textId="77777777" w:rsidR="00BF7190" w:rsidRPr="00FE5D62" w:rsidRDefault="00BF7190" w:rsidP="00C003EE">
            <w:pPr>
              <w:rPr>
                <w:i/>
              </w:rPr>
            </w:pPr>
            <w:r w:rsidRPr="00FE5D62">
              <w:rPr>
                <w:i/>
              </w:rPr>
              <w:t>Kennslustefna kennara</w:t>
            </w:r>
          </w:p>
        </w:tc>
        <w:tc>
          <w:tcPr>
            <w:tcW w:w="992" w:type="dxa"/>
          </w:tcPr>
          <w:p w14:paraId="71699C8B" w14:textId="77777777" w:rsidR="00BF7190" w:rsidRDefault="00BF7190" w:rsidP="00C003EE"/>
        </w:tc>
        <w:tc>
          <w:tcPr>
            <w:tcW w:w="1134" w:type="dxa"/>
          </w:tcPr>
          <w:p w14:paraId="7BA78484" w14:textId="77777777" w:rsidR="00BF7190" w:rsidRDefault="00BF7190" w:rsidP="00C003EE"/>
        </w:tc>
        <w:tc>
          <w:tcPr>
            <w:tcW w:w="3828" w:type="dxa"/>
          </w:tcPr>
          <w:p w14:paraId="6493BE40" w14:textId="77777777" w:rsidR="00BF7190" w:rsidRDefault="00BF7190" w:rsidP="00C003EE"/>
        </w:tc>
      </w:tr>
      <w:tr w:rsidR="00BF7190" w14:paraId="66942F62" w14:textId="77777777" w:rsidTr="00CB169A">
        <w:tc>
          <w:tcPr>
            <w:tcW w:w="3652" w:type="dxa"/>
          </w:tcPr>
          <w:p w14:paraId="3B3CE288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Hver er námssýn kennara? Hvaða væntingar gerir kennari til nemenda?</w:t>
            </w:r>
            <w:r w:rsidR="00CB169A">
              <w:t xml:space="preserve"> </w:t>
            </w:r>
          </w:p>
          <w:p w14:paraId="194B4518" w14:textId="7A8048E3" w:rsidR="00BF4806" w:rsidRDefault="00BF4806" w:rsidP="00BF7190">
            <w:pPr>
              <w:pStyle w:val="ListParagraph"/>
              <w:numPr>
                <w:ilvl w:val="0"/>
                <w:numId w:val="1"/>
              </w:numPr>
            </w:pPr>
            <w:r>
              <w:t>Eru einhverjar reglur sem kennari vill leggja áherslu á?</w:t>
            </w:r>
          </w:p>
        </w:tc>
        <w:tc>
          <w:tcPr>
            <w:tcW w:w="992" w:type="dxa"/>
          </w:tcPr>
          <w:p w14:paraId="77A657F2" w14:textId="77777777" w:rsidR="00BF7190" w:rsidRDefault="00BF7190" w:rsidP="00C003EE"/>
        </w:tc>
        <w:tc>
          <w:tcPr>
            <w:tcW w:w="1134" w:type="dxa"/>
          </w:tcPr>
          <w:p w14:paraId="4388E1E4" w14:textId="77777777" w:rsidR="00BF7190" w:rsidRDefault="00BF7190" w:rsidP="00C003EE"/>
        </w:tc>
        <w:tc>
          <w:tcPr>
            <w:tcW w:w="3828" w:type="dxa"/>
          </w:tcPr>
          <w:p w14:paraId="754EAEC8" w14:textId="77777777" w:rsidR="00BF7190" w:rsidRDefault="00BF7190" w:rsidP="00C003EE"/>
        </w:tc>
      </w:tr>
      <w:tr w:rsidR="00BF7190" w14:paraId="648A69C2" w14:textId="77777777" w:rsidTr="00CB169A">
        <w:tc>
          <w:tcPr>
            <w:tcW w:w="3652" w:type="dxa"/>
          </w:tcPr>
          <w:p w14:paraId="5DEA9ED6" w14:textId="77777777" w:rsidR="00BF7190" w:rsidRPr="00FE5D62" w:rsidRDefault="00BF7190" w:rsidP="00BF7190">
            <w:pPr>
              <w:rPr>
                <w:i/>
              </w:rPr>
            </w:pPr>
            <w:r w:rsidRPr="00FE5D62">
              <w:rPr>
                <w:i/>
              </w:rPr>
              <w:t>Lýsing á námskeiði</w:t>
            </w:r>
          </w:p>
        </w:tc>
        <w:tc>
          <w:tcPr>
            <w:tcW w:w="992" w:type="dxa"/>
          </w:tcPr>
          <w:p w14:paraId="0CDC6896" w14:textId="77777777" w:rsidR="00BF7190" w:rsidRDefault="00BF7190" w:rsidP="00C003EE"/>
        </w:tc>
        <w:tc>
          <w:tcPr>
            <w:tcW w:w="1134" w:type="dxa"/>
          </w:tcPr>
          <w:p w14:paraId="7EA50B18" w14:textId="77777777" w:rsidR="00BF7190" w:rsidRDefault="00BF7190" w:rsidP="00C003EE"/>
        </w:tc>
        <w:tc>
          <w:tcPr>
            <w:tcW w:w="3828" w:type="dxa"/>
          </w:tcPr>
          <w:p w14:paraId="1CA7984C" w14:textId="77777777" w:rsidR="00BF7190" w:rsidRDefault="00BF7190" w:rsidP="00C003EE"/>
        </w:tc>
      </w:tr>
      <w:tr w:rsidR="00BF7190" w14:paraId="08A45F12" w14:textId="77777777" w:rsidTr="00CB169A">
        <w:tc>
          <w:tcPr>
            <w:tcW w:w="3652" w:type="dxa"/>
          </w:tcPr>
          <w:p w14:paraId="2D0822A0" w14:textId="6C13C810" w:rsidR="00BF7190" w:rsidRDefault="00BF7190" w:rsidP="00BF4806">
            <w:pPr>
              <w:pStyle w:val="ListParagraph"/>
              <w:numPr>
                <w:ilvl w:val="0"/>
                <w:numId w:val="1"/>
              </w:numPr>
            </w:pPr>
            <w:r>
              <w:t>Hvernig er námskeiðið kynnt fyrir nemendum? Hver eru meginmarkmið með kennslu þessa námskeiðs?</w:t>
            </w:r>
            <w:r w:rsidR="00CB169A">
              <w:t xml:space="preserve"> Tengsl við önnur námskeið. </w:t>
            </w:r>
          </w:p>
        </w:tc>
        <w:tc>
          <w:tcPr>
            <w:tcW w:w="992" w:type="dxa"/>
          </w:tcPr>
          <w:p w14:paraId="2C25243A" w14:textId="77777777" w:rsidR="00BF7190" w:rsidRDefault="00BF7190" w:rsidP="00C003EE"/>
        </w:tc>
        <w:tc>
          <w:tcPr>
            <w:tcW w:w="1134" w:type="dxa"/>
          </w:tcPr>
          <w:p w14:paraId="27EB7F37" w14:textId="77777777" w:rsidR="00BF7190" w:rsidRDefault="00BF7190" w:rsidP="00C003EE"/>
        </w:tc>
        <w:tc>
          <w:tcPr>
            <w:tcW w:w="3828" w:type="dxa"/>
          </w:tcPr>
          <w:p w14:paraId="107C3906" w14:textId="77777777" w:rsidR="00BF7190" w:rsidRDefault="00BF7190" w:rsidP="00C003EE"/>
        </w:tc>
      </w:tr>
      <w:tr w:rsidR="00BF7190" w14:paraId="14E7630D" w14:textId="77777777" w:rsidTr="00CB169A">
        <w:tc>
          <w:tcPr>
            <w:tcW w:w="3652" w:type="dxa"/>
          </w:tcPr>
          <w:p w14:paraId="24DFD862" w14:textId="77777777" w:rsidR="00BF7190" w:rsidRPr="00FE5D62" w:rsidRDefault="00BF7190" w:rsidP="00C003EE">
            <w:pPr>
              <w:rPr>
                <w:i/>
              </w:rPr>
            </w:pPr>
            <w:r w:rsidRPr="00FE5D62">
              <w:rPr>
                <w:i/>
              </w:rPr>
              <w:t>Hæfniviðmið</w:t>
            </w:r>
          </w:p>
        </w:tc>
        <w:tc>
          <w:tcPr>
            <w:tcW w:w="992" w:type="dxa"/>
          </w:tcPr>
          <w:p w14:paraId="3A7CECD6" w14:textId="77777777" w:rsidR="00BF7190" w:rsidRDefault="00BF7190" w:rsidP="00C003EE"/>
        </w:tc>
        <w:tc>
          <w:tcPr>
            <w:tcW w:w="1134" w:type="dxa"/>
          </w:tcPr>
          <w:p w14:paraId="6596A149" w14:textId="77777777" w:rsidR="00BF7190" w:rsidRDefault="00BF7190" w:rsidP="00C003EE"/>
        </w:tc>
        <w:tc>
          <w:tcPr>
            <w:tcW w:w="3828" w:type="dxa"/>
          </w:tcPr>
          <w:p w14:paraId="5EB65BAA" w14:textId="77777777" w:rsidR="00BF7190" w:rsidRDefault="00BF7190" w:rsidP="00C003EE"/>
        </w:tc>
      </w:tr>
      <w:tr w:rsidR="00BF7190" w14:paraId="335E2A17" w14:textId="77777777" w:rsidTr="00CB169A">
        <w:tc>
          <w:tcPr>
            <w:tcW w:w="3652" w:type="dxa"/>
          </w:tcPr>
          <w:p w14:paraId="0BCF987B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5-7 hæfniviðmið</w:t>
            </w:r>
          </w:p>
        </w:tc>
        <w:tc>
          <w:tcPr>
            <w:tcW w:w="992" w:type="dxa"/>
          </w:tcPr>
          <w:p w14:paraId="36196759" w14:textId="77777777" w:rsidR="00BF7190" w:rsidRDefault="00BF7190" w:rsidP="00C003EE"/>
        </w:tc>
        <w:tc>
          <w:tcPr>
            <w:tcW w:w="1134" w:type="dxa"/>
          </w:tcPr>
          <w:p w14:paraId="079E91CF" w14:textId="77777777" w:rsidR="00BF7190" w:rsidRDefault="00BF7190" w:rsidP="00C003EE"/>
        </w:tc>
        <w:tc>
          <w:tcPr>
            <w:tcW w:w="3828" w:type="dxa"/>
          </w:tcPr>
          <w:p w14:paraId="694C68D2" w14:textId="77777777" w:rsidR="00BF7190" w:rsidRDefault="00BF7190" w:rsidP="00C003EE"/>
        </w:tc>
      </w:tr>
      <w:tr w:rsidR="00BF7190" w14:paraId="672E0CA0" w14:textId="77777777" w:rsidTr="00CB169A">
        <w:tc>
          <w:tcPr>
            <w:tcW w:w="3652" w:type="dxa"/>
          </w:tcPr>
          <w:p w14:paraId="3E817A1D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Skýr og skiljanleg?</w:t>
            </w:r>
          </w:p>
        </w:tc>
        <w:tc>
          <w:tcPr>
            <w:tcW w:w="992" w:type="dxa"/>
          </w:tcPr>
          <w:p w14:paraId="08368880" w14:textId="77777777" w:rsidR="00BF7190" w:rsidRDefault="00BF7190" w:rsidP="00C003EE"/>
        </w:tc>
        <w:tc>
          <w:tcPr>
            <w:tcW w:w="1134" w:type="dxa"/>
          </w:tcPr>
          <w:p w14:paraId="2F1F416F" w14:textId="77777777" w:rsidR="00BF7190" w:rsidRDefault="00BF7190" w:rsidP="00C003EE"/>
        </w:tc>
        <w:tc>
          <w:tcPr>
            <w:tcW w:w="3828" w:type="dxa"/>
          </w:tcPr>
          <w:p w14:paraId="5D1E1C3C" w14:textId="77777777" w:rsidR="00BF7190" w:rsidRDefault="00BF7190" w:rsidP="00C003EE"/>
        </w:tc>
      </w:tr>
      <w:tr w:rsidR="00AF350F" w14:paraId="67A0CD92" w14:textId="77777777" w:rsidTr="00CB169A">
        <w:tc>
          <w:tcPr>
            <w:tcW w:w="3652" w:type="dxa"/>
          </w:tcPr>
          <w:p w14:paraId="6CA7465D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Hægt að meta eða sjá hvort að nemendur hafa náð þeim?</w:t>
            </w:r>
          </w:p>
        </w:tc>
        <w:tc>
          <w:tcPr>
            <w:tcW w:w="992" w:type="dxa"/>
          </w:tcPr>
          <w:p w14:paraId="684361BB" w14:textId="77777777" w:rsidR="00BF7190" w:rsidRDefault="00BF7190" w:rsidP="00C003EE"/>
        </w:tc>
        <w:tc>
          <w:tcPr>
            <w:tcW w:w="1134" w:type="dxa"/>
          </w:tcPr>
          <w:p w14:paraId="7C093E30" w14:textId="77777777" w:rsidR="00BF7190" w:rsidRDefault="00BF7190" w:rsidP="00C003EE"/>
        </w:tc>
        <w:tc>
          <w:tcPr>
            <w:tcW w:w="3828" w:type="dxa"/>
          </w:tcPr>
          <w:p w14:paraId="09A3AFED" w14:textId="77777777" w:rsidR="00BF7190" w:rsidRDefault="00BF7190" w:rsidP="00C003EE"/>
        </w:tc>
      </w:tr>
      <w:tr w:rsidR="00AF350F" w14:paraId="34DFE75A" w14:textId="77777777" w:rsidTr="00CB169A">
        <w:tc>
          <w:tcPr>
            <w:tcW w:w="3652" w:type="dxa"/>
          </w:tcPr>
          <w:p w14:paraId="1EFB35E7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 xml:space="preserve">Koma inn á fleiri en eitt þrep </w:t>
            </w:r>
            <w:proofErr w:type="spellStart"/>
            <w:r>
              <w:t>Bloom</w:t>
            </w:r>
            <w:proofErr w:type="spellEnd"/>
            <w:r>
              <w:t>?</w:t>
            </w:r>
          </w:p>
        </w:tc>
        <w:tc>
          <w:tcPr>
            <w:tcW w:w="992" w:type="dxa"/>
          </w:tcPr>
          <w:p w14:paraId="264FACEC" w14:textId="77777777" w:rsidR="00BF7190" w:rsidRDefault="00BF7190" w:rsidP="00C003EE"/>
        </w:tc>
        <w:tc>
          <w:tcPr>
            <w:tcW w:w="1134" w:type="dxa"/>
          </w:tcPr>
          <w:p w14:paraId="59A99095" w14:textId="77777777" w:rsidR="00BF7190" w:rsidRDefault="00BF7190" w:rsidP="00C003EE"/>
        </w:tc>
        <w:tc>
          <w:tcPr>
            <w:tcW w:w="3828" w:type="dxa"/>
          </w:tcPr>
          <w:p w14:paraId="591C7C78" w14:textId="77777777" w:rsidR="00BF7190" w:rsidRDefault="00BF7190" w:rsidP="00C003EE"/>
        </w:tc>
      </w:tr>
      <w:tr w:rsidR="00AF350F" w14:paraId="7A2DD25F" w14:textId="77777777" w:rsidTr="00CB169A">
        <w:tc>
          <w:tcPr>
            <w:tcW w:w="3652" w:type="dxa"/>
          </w:tcPr>
          <w:p w14:paraId="0CBB46C8" w14:textId="77777777" w:rsidR="00BF7190" w:rsidRPr="00FE5D62" w:rsidRDefault="00BF7190" w:rsidP="00C003EE">
            <w:pPr>
              <w:rPr>
                <w:i/>
              </w:rPr>
            </w:pPr>
            <w:r w:rsidRPr="00FE5D62">
              <w:rPr>
                <w:i/>
              </w:rPr>
              <w:t>Námsmat</w:t>
            </w:r>
          </w:p>
        </w:tc>
        <w:tc>
          <w:tcPr>
            <w:tcW w:w="992" w:type="dxa"/>
          </w:tcPr>
          <w:p w14:paraId="07972D64" w14:textId="77777777" w:rsidR="00BF7190" w:rsidRDefault="00BF7190" w:rsidP="00C003EE"/>
        </w:tc>
        <w:tc>
          <w:tcPr>
            <w:tcW w:w="1134" w:type="dxa"/>
          </w:tcPr>
          <w:p w14:paraId="4DB51AC9" w14:textId="77777777" w:rsidR="00BF7190" w:rsidRDefault="00BF7190" w:rsidP="00C003EE"/>
        </w:tc>
        <w:tc>
          <w:tcPr>
            <w:tcW w:w="3828" w:type="dxa"/>
          </w:tcPr>
          <w:p w14:paraId="37D17978" w14:textId="77777777" w:rsidR="00BF7190" w:rsidRDefault="00BF7190" w:rsidP="00C003EE"/>
        </w:tc>
      </w:tr>
      <w:tr w:rsidR="00AF350F" w14:paraId="5B395597" w14:textId="77777777" w:rsidTr="00CB169A">
        <w:tc>
          <w:tcPr>
            <w:tcW w:w="3652" w:type="dxa"/>
          </w:tcPr>
          <w:p w14:paraId="4AEC884A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Er námsmat tengt hæfn</w:t>
            </w:r>
            <w:r w:rsidR="00CB169A">
              <w:t>i</w:t>
            </w:r>
            <w:r>
              <w:t>viðmiðum?</w:t>
            </w:r>
          </w:p>
        </w:tc>
        <w:tc>
          <w:tcPr>
            <w:tcW w:w="992" w:type="dxa"/>
          </w:tcPr>
          <w:p w14:paraId="6F35496F" w14:textId="77777777" w:rsidR="00BF7190" w:rsidRDefault="00BF7190" w:rsidP="00C003EE"/>
        </w:tc>
        <w:tc>
          <w:tcPr>
            <w:tcW w:w="1134" w:type="dxa"/>
          </w:tcPr>
          <w:p w14:paraId="6A4F1D42" w14:textId="77777777" w:rsidR="00BF7190" w:rsidRDefault="00BF7190" w:rsidP="00C003EE"/>
        </w:tc>
        <w:tc>
          <w:tcPr>
            <w:tcW w:w="3828" w:type="dxa"/>
          </w:tcPr>
          <w:p w14:paraId="78226994" w14:textId="77777777" w:rsidR="00BF7190" w:rsidRDefault="00BF7190" w:rsidP="00C003EE"/>
        </w:tc>
      </w:tr>
      <w:tr w:rsidR="00AF350F" w14:paraId="3A28B910" w14:textId="77777777" w:rsidTr="00CB169A">
        <w:tc>
          <w:tcPr>
            <w:tcW w:w="3652" w:type="dxa"/>
          </w:tcPr>
          <w:p w14:paraId="41956164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Eru verkefni líkleg til að aðstoða nemendur við að ná tilsettri hæfni?</w:t>
            </w:r>
          </w:p>
        </w:tc>
        <w:tc>
          <w:tcPr>
            <w:tcW w:w="992" w:type="dxa"/>
          </w:tcPr>
          <w:p w14:paraId="1AC60382" w14:textId="77777777" w:rsidR="00BF7190" w:rsidRDefault="00BF7190" w:rsidP="00C003EE"/>
        </w:tc>
        <w:tc>
          <w:tcPr>
            <w:tcW w:w="1134" w:type="dxa"/>
          </w:tcPr>
          <w:p w14:paraId="39816553" w14:textId="77777777" w:rsidR="00BF7190" w:rsidRDefault="00BF7190" w:rsidP="00C003EE"/>
        </w:tc>
        <w:tc>
          <w:tcPr>
            <w:tcW w:w="3828" w:type="dxa"/>
          </w:tcPr>
          <w:p w14:paraId="3418E57D" w14:textId="77777777" w:rsidR="00BF7190" w:rsidRDefault="00BF7190" w:rsidP="00C003EE"/>
        </w:tc>
      </w:tr>
      <w:tr w:rsidR="00AF350F" w14:paraId="5FE47ECB" w14:textId="77777777" w:rsidTr="00CB169A">
        <w:tc>
          <w:tcPr>
            <w:tcW w:w="3652" w:type="dxa"/>
          </w:tcPr>
          <w:p w14:paraId="47506DAF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 xml:space="preserve">Er líklegt að verkefni </w:t>
            </w:r>
            <w:proofErr w:type="spellStart"/>
            <w:r>
              <w:t>vekji</w:t>
            </w:r>
            <w:proofErr w:type="spellEnd"/>
            <w:r>
              <w:t xml:space="preserve"> áhuga nemenda á viðfangsefninu?</w:t>
            </w:r>
          </w:p>
        </w:tc>
        <w:tc>
          <w:tcPr>
            <w:tcW w:w="992" w:type="dxa"/>
          </w:tcPr>
          <w:p w14:paraId="738CA85D" w14:textId="77777777" w:rsidR="00BF7190" w:rsidRDefault="00BF7190" w:rsidP="00C003EE"/>
        </w:tc>
        <w:tc>
          <w:tcPr>
            <w:tcW w:w="1134" w:type="dxa"/>
          </w:tcPr>
          <w:p w14:paraId="7623F729" w14:textId="77777777" w:rsidR="00BF7190" w:rsidRDefault="00BF7190" w:rsidP="00C003EE"/>
        </w:tc>
        <w:tc>
          <w:tcPr>
            <w:tcW w:w="3828" w:type="dxa"/>
          </w:tcPr>
          <w:p w14:paraId="5CCDD801" w14:textId="77777777" w:rsidR="00BF7190" w:rsidRDefault="00BF7190" w:rsidP="00C003EE"/>
        </w:tc>
      </w:tr>
      <w:tr w:rsidR="00AF350F" w14:paraId="36A46CEA" w14:textId="77777777" w:rsidTr="00CB169A">
        <w:tc>
          <w:tcPr>
            <w:tcW w:w="3652" w:type="dxa"/>
          </w:tcPr>
          <w:p w14:paraId="5BE1292E" w14:textId="77777777" w:rsidR="00BF7190" w:rsidRDefault="00BF7190" w:rsidP="00BF7190">
            <w:pPr>
              <w:pStyle w:val="ListParagraph"/>
              <w:numPr>
                <w:ilvl w:val="0"/>
                <w:numId w:val="1"/>
              </w:numPr>
            </w:pPr>
            <w:r>
              <w:t>Eiga nemendur val um viðfangsefni/verkefni/</w:t>
            </w:r>
            <w:r w:rsidR="00CB169A">
              <w:br/>
            </w:r>
            <w:r>
              <w:t>námsmat?</w:t>
            </w:r>
          </w:p>
        </w:tc>
        <w:tc>
          <w:tcPr>
            <w:tcW w:w="992" w:type="dxa"/>
          </w:tcPr>
          <w:p w14:paraId="67F5B814" w14:textId="77777777" w:rsidR="00BF7190" w:rsidRDefault="00BF7190" w:rsidP="00C003EE"/>
        </w:tc>
        <w:tc>
          <w:tcPr>
            <w:tcW w:w="1134" w:type="dxa"/>
          </w:tcPr>
          <w:p w14:paraId="58A3C675" w14:textId="77777777" w:rsidR="00BF7190" w:rsidRDefault="00BF7190" w:rsidP="00C003EE"/>
        </w:tc>
        <w:tc>
          <w:tcPr>
            <w:tcW w:w="3828" w:type="dxa"/>
          </w:tcPr>
          <w:p w14:paraId="1E0165A0" w14:textId="77777777" w:rsidR="00BF7190" w:rsidRDefault="00BF7190" w:rsidP="00C003EE"/>
        </w:tc>
      </w:tr>
      <w:tr w:rsidR="00AF350F" w14:paraId="13FB6CA7" w14:textId="77777777" w:rsidTr="00CB169A">
        <w:tc>
          <w:tcPr>
            <w:tcW w:w="3652" w:type="dxa"/>
          </w:tcPr>
          <w:p w14:paraId="5CF312EA" w14:textId="77777777" w:rsidR="00BF7190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 xml:space="preserve">Eru viðmið um námsmat skýr (þ.e. eru </w:t>
            </w:r>
            <w:proofErr w:type="spellStart"/>
            <w:r>
              <w:t>matskvarðar</w:t>
            </w:r>
            <w:proofErr w:type="spellEnd"/>
            <w:r>
              <w:t xml:space="preserve"> eða slíkar upplýsingar aðgengilegar nemendum?</w:t>
            </w:r>
          </w:p>
        </w:tc>
        <w:tc>
          <w:tcPr>
            <w:tcW w:w="992" w:type="dxa"/>
          </w:tcPr>
          <w:p w14:paraId="742986E7" w14:textId="77777777" w:rsidR="00BF7190" w:rsidRDefault="00BF7190" w:rsidP="00C003EE"/>
        </w:tc>
        <w:tc>
          <w:tcPr>
            <w:tcW w:w="1134" w:type="dxa"/>
          </w:tcPr>
          <w:p w14:paraId="78293B55" w14:textId="77777777" w:rsidR="00BF7190" w:rsidRDefault="00BF7190" w:rsidP="00C003EE"/>
        </w:tc>
        <w:tc>
          <w:tcPr>
            <w:tcW w:w="3828" w:type="dxa"/>
          </w:tcPr>
          <w:p w14:paraId="60D62FFA" w14:textId="77777777" w:rsidR="00BF7190" w:rsidRDefault="00BF7190" w:rsidP="00C003EE"/>
        </w:tc>
      </w:tr>
      <w:tr w:rsidR="00AF350F" w14:paraId="1014B13D" w14:textId="77777777" w:rsidTr="00CB169A">
        <w:tc>
          <w:tcPr>
            <w:tcW w:w="3652" w:type="dxa"/>
          </w:tcPr>
          <w:p w14:paraId="2F840C8C" w14:textId="77777777" w:rsidR="00BF7190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Er nám</w:t>
            </w:r>
            <w:r w:rsidR="00CB169A">
              <w:t>s</w:t>
            </w:r>
            <w:r>
              <w:t>mat byggt á sjálfs- eða jafningjamati eða er kennari sá eini sem metur frammistöðu nemenda?</w:t>
            </w:r>
          </w:p>
        </w:tc>
        <w:tc>
          <w:tcPr>
            <w:tcW w:w="992" w:type="dxa"/>
          </w:tcPr>
          <w:p w14:paraId="77E23471" w14:textId="77777777" w:rsidR="00BF7190" w:rsidRDefault="00BF7190" w:rsidP="00C003EE"/>
        </w:tc>
        <w:tc>
          <w:tcPr>
            <w:tcW w:w="1134" w:type="dxa"/>
          </w:tcPr>
          <w:p w14:paraId="3C02CE3C" w14:textId="77777777" w:rsidR="00BF7190" w:rsidRDefault="00BF7190" w:rsidP="00C003EE"/>
        </w:tc>
        <w:tc>
          <w:tcPr>
            <w:tcW w:w="3828" w:type="dxa"/>
          </w:tcPr>
          <w:p w14:paraId="52AE9EF3" w14:textId="77777777" w:rsidR="00BF7190" w:rsidRDefault="00BF7190" w:rsidP="00C003EE"/>
        </w:tc>
      </w:tr>
      <w:tr w:rsidR="00AF350F" w14:paraId="09C24EE5" w14:textId="77777777" w:rsidTr="00CB169A">
        <w:tc>
          <w:tcPr>
            <w:tcW w:w="3652" w:type="dxa"/>
          </w:tcPr>
          <w:p w14:paraId="04E0264A" w14:textId="77777777" w:rsidR="00AF350F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Eru reglur um skiladaga skýrar? Vita nemendur hvernig þeir eiga að bera sig að geti þeir ekki skilað á tilsettum tíma?</w:t>
            </w:r>
          </w:p>
        </w:tc>
        <w:tc>
          <w:tcPr>
            <w:tcW w:w="992" w:type="dxa"/>
          </w:tcPr>
          <w:p w14:paraId="2629900B" w14:textId="77777777" w:rsidR="00AF350F" w:rsidRDefault="00AF350F" w:rsidP="00C003EE"/>
        </w:tc>
        <w:tc>
          <w:tcPr>
            <w:tcW w:w="1134" w:type="dxa"/>
          </w:tcPr>
          <w:p w14:paraId="2387C173" w14:textId="77777777" w:rsidR="00AF350F" w:rsidRDefault="00AF350F" w:rsidP="00C003EE"/>
        </w:tc>
        <w:tc>
          <w:tcPr>
            <w:tcW w:w="3828" w:type="dxa"/>
          </w:tcPr>
          <w:p w14:paraId="2A152F3F" w14:textId="77777777" w:rsidR="00AF350F" w:rsidRDefault="00AF350F" w:rsidP="00C003EE"/>
        </w:tc>
      </w:tr>
      <w:tr w:rsidR="00AF350F" w14:paraId="00BBFC9F" w14:textId="77777777" w:rsidTr="00CB169A">
        <w:tc>
          <w:tcPr>
            <w:tcW w:w="3652" w:type="dxa"/>
          </w:tcPr>
          <w:p w14:paraId="7E5953D8" w14:textId="77777777" w:rsidR="00AF350F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Hefur kennari sett sér reglur um endurgjöf (tímasetningu, form og fyrirkomulag)?</w:t>
            </w:r>
          </w:p>
        </w:tc>
        <w:tc>
          <w:tcPr>
            <w:tcW w:w="992" w:type="dxa"/>
          </w:tcPr>
          <w:p w14:paraId="43F28F90" w14:textId="77777777" w:rsidR="00AF350F" w:rsidRDefault="00AF350F" w:rsidP="00C003EE"/>
        </w:tc>
        <w:tc>
          <w:tcPr>
            <w:tcW w:w="1134" w:type="dxa"/>
          </w:tcPr>
          <w:p w14:paraId="4B7A5829" w14:textId="77777777" w:rsidR="00AF350F" w:rsidRDefault="00AF350F" w:rsidP="00C003EE"/>
        </w:tc>
        <w:tc>
          <w:tcPr>
            <w:tcW w:w="3828" w:type="dxa"/>
          </w:tcPr>
          <w:p w14:paraId="2F94F65C" w14:textId="77777777" w:rsidR="00AF350F" w:rsidRDefault="00AF350F" w:rsidP="00C003EE"/>
        </w:tc>
      </w:tr>
      <w:tr w:rsidR="00AF350F" w14:paraId="5A31691A" w14:textId="77777777" w:rsidTr="00CB169A">
        <w:tc>
          <w:tcPr>
            <w:tcW w:w="3652" w:type="dxa"/>
          </w:tcPr>
          <w:p w14:paraId="46D70108" w14:textId="77777777" w:rsidR="00BF7190" w:rsidRPr="00FE5D62" w:rsidRDefault="00AF350F" w:rsidP="00C003EE">
            <w:pPr>
              <w:rPr>
                <w:i/>
              </w:rPr>
            </w:pPr>
            <w:r w:rsidRPr="00FE5D62">
              <w:rPr>
                <w:i/>
              </w:rPr>
              <w:t>Inntak/námsefni námskeiðs</w:t>
            </w:r>
          </w:p>
        </w:tc>
        <w:tc>
          <w:tcPr>
            <w:tcW w:w="992" w:type="dxa"/>
          </w:tcPr>
          <w:p w14:paraId="414F5C42" w14:textId="77777777" w:rsidR="00BF7190" w:rsidRDefault="00BF7190" w:rsidP="00C003EE"/>
        </w:tc>
        <w:tc>
          <w:tcPr>
            <w:tcW w:w="1134" w:type="dxa"/>
          </w:tcPr>
          <w:p w14:paraId="1C9338CE" w14:textId="77777777" w:rsidR="00BF7190" w:rsidRDefault="00BF7190" w:rsidP="00C003EE"/>
        </w:tc>
        <w:tc>
          <w:tcPr>
            <w:tcW w:w="3828" w:type="dxa"/>
          </w:tcPr>
          <w:p w14:paraId="56F6EEBB" w14:textId="77777777" w:rsidR="00BF7190" w:rsidRDefault="00BF7190" w:rsidP="00C003EE"/>
        </w:tc>
      </w:tr>
      <w:tr w:rsidR="00AF350F" w14:paraId="21A93340" w14:textId="77777777" w:rsidTr="00CB169A">
        <w:tc>
          <w:tcPr>
            <w:tcW w:w="3652" w:type="dxa"/>
          </w:tcPr>
          <w:p w14:paraId="3499FD3D" w14:textId="77777777" w:rsidR="00BF7190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Virðist námsefni endurspegla það sem talið er mikilvægast  innan fræðigreinar?</w:t>
            </w:r>
          </w:p>
        </w:tc>
        <w:tc>
          <w:tcPr>
            <w:tcW w:w="992" w:type="dxa"/>
          </w:tcPr>
          <w:p w14:paraId="1294CB21" w14:textId="77777777" w:rsidR="00BF7190" w:rsidRDefault="00BF7190" w:rsidP="00C003EE"/>
        </w:tc>
        <w:tc>
          <w:tcPr>
            <w:tcW w:w="1134" w:type="dxa"/>
          </w:tcPr>
          <w:p w14:paraId="71416CC7" w14:textId="77777777" w:rsidR="00BF7190" w:rsidRDefault="00BF7190" w:rsidP="00C003EE"/>
        </w:tc>
        <w:tc>
          <w:tcPr>
            <w:tcW w:w="3828" w:type="dxa"/>
          </w:tcPr>
          <w:p w14:paraId="75F70C8B" w14:textId="77777777" w:rsidR="00BF7190" w:rsidRDefault="00BF7190" w:rsidP="00C003EE"/>
        </w:tc>
      </w:tr>
      <w:tr w:rsidR="00AF350F" w14:paraId="77A138E8" w14:textId="77777777" w:rsidTr="00CB169A">
        <w:tc>
          <w:tcPr>
            <w:tcW w:w="3652" w:type="dxa"/>
          </w:tcPr>
          <w:p w14:paraId="731FD060" w14:textId="78398E3C" w:rsidR="00BF4806" w:rsidRDefault="00AF350F" w:rsidP="00BF4806">
            <w:pPr>
              <w:pStyle w:val="ListParagraph"/>
              <w:numPr>
                <w:ilvl w:val="0"/>
                <w:numId w:val="1"/>
              </w:numPr>
            </w:pPr>
            <w:r>
              <w:t xml:space="preserve">Fá nemendur leiðbeiningar um námsefni (aðalefni, </w:t>
            </w:r>
            <w:proofErr w:type="spellStart"/>
            <w:r>
              <w:t>ítarefni</w:t>
            </w:r>
            <w:proofErr w:type="spellEnd"/>
            <w:r>
              <w:t>)?</w:t>
            </w:r>
          </w:p>
        </w:tc>
        <w:tc>
          <w:tcPr>
            <w:tcW w:w="992" w:type="dxa"/>
          </w:tcPr>
          <w:p w14:paraId="2689E092" w14:textId="77777777" w:rsidR="00BF7190" w:rsidRDefault="00BF7190" w:rsidP="00C003EE"/>
        </w:tc>
        <w:tc>
          <w:tcPr>
            <w:tcW w:w="1134" w:type="dxa"/>
          </w:tcPr>
          <w:p w14:paraId="127917E2" w14:textId="77777777" w:rsidR="00BF7190" w:rsidRDefault="00BF7190" w:rsidP="00C003EE"/>
        </w:tc>
        <w:tc>
          <w:tcPr>
            <w:tcW w:w="3828" w:type="dxa"/>
          </w:tcPr>
          <w:p w14:paraId="4A960095" w14:textId="77777777" w:rsidR="00BF7190" w:rsidRDefault="00BF7190" w:rsidP="00C003EE"/>
        </w:tc>
      </w:tr>
      <w:tr w:rsidR="00AF350F" w14:paraId="6A7E35FA" w14:textId="77777777" w:rsidTr="00CB169A">
        <w:tc>
          <w:tcPr>
            <w:tcW w:w="3652" w:type="dxa"/>
          </w:tcPr>
          <w:p w14:paraId="7F1101E1" w14:textId="77777777" w:rsidR="00BF7190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Geta nemendur haft áhrif á val námsefnis eða hvaða efni er tekið fyrir í námskeiði?</w:t>
            </w:r>
          </w:p>
        </w:tc>
        <w:tc>
          <w:tcPr>
            <w:tcW w:w="992" w:type="dxa"/>
          </w:tcPr>
          <w:p w14:paraId="4A8220A1" w14:textId="77777777" w:rsidR="00BF7190" w:rsidRDefault="00BF7190" w:rsidP="00C003EE"/>
        </w:tc>
        <w:tc>
          <w:tcPr>
            <w:tcW w:w="1134" w:type="dxa"/>
          </w:tcPr>
          <w:p w14:paraId="7D2A9F1F" w14:textId="77777777" w:rsidR="00BF7190" w:rsidRDefault="00BF7190" w:rsidP="00C003EE"/>
        </w:tc>
        <w:tc>
          <w:tcPr>
            <w:tcW w:w="3828" w:type="dxa"/>
          </w:tcPr>
          <w:p w14:paraId="672751E9" w14:textId="77777777" w:rsidR="00BF7190" w:rsidRDefault="00BF7190" w:rsidP="00C003EE"/>
        </w:tc>
      </w:tr>
      <w:tr w:rsidR="00AF350F" w14:paraId="36C68330" w14:textId="77777777" w:rsidTr="00CB169A">
        <w:tc>
          <w:tcPr>
            <w:tcW w:w="3652" w:type="dxa"/>
          </w:tcPr>
          <w:p w14:paraId="06E9ABF7" w14:textId="77777777" w:rsidR="00AF350F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Er vísað til annarra bjarga sem stutt gætu við nám nemenda (heimsíður, MOOC námskeið, efni um námsvenjur)?</w:t>
            </w:r>
          </w:p>
        </w:tc>
        <w:tc>
          <w:tcPr>
            <w:tcW w:w="992" w:type="dxa"/>
          </w:tcPr>
          <w:p w14:paraId="4D76C4AC" w14:textId="77777777" w:rsidR="00AF350F" w:rsidRDefault="00AF350F" w:rsidP="00C003EE"/>
        </w:tc>
        <w:tc>
          <w:tcPr>
            <w:tcW w:w="1134" w:type="dxa"/>
          </w:tcPr>
          <w:p w14:paraId="6063DF30" w14:textId="77777777" w:rsidR="00AF350F" w:rsidRDefault="00AF350F" w:rsidP="00C003EE"/>
        </w:tc>
        <w:tc>
          <w:tcPr>
            <w:tcW w:w="3828" w:type="dxa"/>
          </w:tcPr>
          <w:p w14:paraId="72761312" w14:textId="77777777" w:rsidR="00AF350F" w:rsidRDefault="00AF350F" w:rsidP="00C003EE"/>
        </w:tc>
      </w:tr>
      <w:tr w:rsidR="00AF350F" w14:paraId="72D5A995" w14:textId="77777777" w:rsidTr="00CB169A">
        <w:tc>
          <w:tcPr>
            <w:tcW w:w="3652" w:type="dxa"/>
          </w:tcPr>
          <w:p w14:paraId="78A3A6C5" w14:textId="77777777" w:rsidR="00AF350F" w:rsidRPr="00FE5D62" w:rsidRDefault="00AF350F" w:rsidP="00C003EE">
            <w:pPr>
              <w:rPr>
                <w:i/>
              </w:rPr>
            </w:pPr>
            <w:r w:rsidRPr="00FE5D62">
              <w:rPr>
                <w:i/>
              </w:rPr>
              <w:t>Tímaáætlun</w:t>
            </w:r>
          </w:p>
        </w:tc>
        <w:tc>
          <w:tcPr>
            <w:tcW w:w="992" w:type="dxa"/>
          </w:tcPr>
          <w:p w14:paraId="3941C7B5" w14:textId="77777777" w:rsidR="00AF350F" w:rsidRDefault="00AF350F" w:rsidP="00C003EE"/>
        </w:tc>
        <w:tc>
          <w:tcPr>
            <w:tcW w:w="1134" w:type="dxa"/>
          </w:tcPr>
          <w:p w14:paraId="2B973336" w14:textId="77777777" w:rsidR="00AF350F" w:rsidRDefault="00AF350F" w:rsidP="00C003EE"/>
        </w:tc>
        <w:tc>
          <w:tcPr>
            <w:tcW w:w="3828" w:type="dxa"/>
          </w:tcPr>
          <w:p w14:paraId="62946AE4" w14:textId="77777777" w:rsidR="00AF350F" w:rsidRDefault="00AF350F" w:rsidP="00C003EE"/>
        </w:tc>
      </w:tr>
      <w:tr w:rsidR="00AF350F" w14:paraId="394EFFB7" w14:textId="77777777" w:rsidTr="00CB169A">
        <w:tc>
          <w:tcPr>
            <w:tcW w:w="3652" w:type="dxa"/>
          </w:tcPr>
          <w:p w14:paraId="09D7A388" w14:textId="77777777" w:rsidR="00AF350F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Er tímaáætlun námskeiðs skýr? Geta nemendur auðveldlega séð hvert verður umfjöllunarefni hvers tíma/viku og hvert er þeirra hlutverk þar?</w:t>
            </w:r>
          </w:p>
        </w:tc>
        <w:tc>
          <w:tcPr>
            <w:tcW w:w="992" w:type="dxa"/>
          </w:tcPr>
          <w:p w14:paraId="30A94930" w14:textId="77777777" w:rsidR="00AF350F" w:rsidRDefault="00AF350F" w:rsidP="00C003EE"/>
        </w:tc>
        <w:tc>
          <w:tcPr>
            <w:tcW w:w="1134" w:type="dxa"/>
          </w:tcPr>
          <w:p w14:paraId="6969736D" w14:textId="77777777" w:rsidR="00AF350F" w:rsidRDefault="00AF350F" w:rsidP="00C003EE"/>
        </w:tc>
        <w:tc>
          <w:tcPr>
            <w:tcW w:w="3828" w:type="dxa"/>
          </w:tcPr>
          <w:p w14:paraId="0D7E1742" w14:textId="77777777" w:rsidR="00AF350F" w:rsidRDefault="00AF350F" w:rsidP="00C003EE"/>
        </w:tc>
      </w:tr>
      <w:tr w:rsidR="00AF350F" w14:paraId="330BDCD6" w14:textId="77777777" w:rsidTr="00CB169A">
        <w:tc>
          <w:tcPr>
            <w:tcW w:w="3652" w:type="dxa"/>
          </w:tcPr>
          <w:p w14:paraId="53128636" w14:textId="2BBCA715" w:rsidR="00AF350F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Geta nemendur haft áhrif á tímaáætlun?</w:t>
            </w:r>
          </w:p>
          <w:p w14:paraId="26B4E6EC" w14:textId="36B2F316" w:rsidR="00BF4806" w:rsidRDefault="00BF4806" w:rsidP="00BF4806">
            <w:pPr>
              <w:pStyle w:val="ListParagraph"/>
              <w:numPr>
                <w:ilvl w:val="0"/>
                <w:numId w:val="1"/>
              </w:numPr>
            </w:pPr>
            <w:r>
              <w:t>Er tímaáætlun og verkefnaskil skipulögð með tilliti til skil</w:t>
            </w:r>
            <w:r w:rsidR="00E25ABF">
              <w:t>a</w:t>
            </w:r>
            <w:r>
              <w:t xml:space="preserve"> </w:t>
            </w:r>
            <w:r>
              <w:lastRenderedPageBreak/>
              <w:t>nemenda í öðrum námskeiðum?</w:t>
            </w:r>
          </w:p>
        </w:tc>
        <w:tc>
          <w:tcPr>
            <w:tcW w:w="992" w:type="dxa"/>
          </w:tcPr>
          <w:p w14:paraId="050BC49A" w14:textId="77777777" w:rsidR="00AF350F" w:rsidRDefault="00AF350F" w:rsidP="00C003EE"/>
        </w:tc>
        <w:tc>
          <w:tcPr>
            <w:tcW w:w="1134" w:type="dxa"/>
          </w:tcPr>
          <w:p w14:paraId="2F820BC2" w14:textId="77777777" w:rsidR="00AF350F" w:rsidRDefault="00AF350F" w:rsidP="00C003EE"/>
        </w:tc>
        <w:tc>
          <w:tcPr>
            <w:tcW w:w="3828" w:type="dxa"/>
          </w:tcPr>
          <w:p w14:paraId="2B09D3B7" w14:textId="77777777" w:rsidR="00AF350F" w:rsidRDefault="00AF350F" w:rsidP="00C003EE"/>
        </w:tc>
      </w:tr>
      <w:tr w:rsidR="00AF350F" w14:paraId="49896280" w14:textId="77777777" w:rsidTr="00CB169A">
        <w:tc>
          <w:tcPr>
            <w:tcW w:w="3652" w:type="dxa"/>
          </w:tcPr>
          <w:p w14:paraId="6923D0E9" w14:textId="77777777" w:rsidR="00AF350F" w:rsidRPr="00FE5D62" w:rsidRDefault="00AF350F" w:rsidP="00C003EE">
            <w:pPr>
              <w:rPr>
                <w:i/>
              </w:rPr>
            </w:pPr>
            <w:r w:rsidRPr="00FE5D62">
              <w:rPr>
                <w:i/>
              </w:rPr>
              <w:t>Vinnuálag</w:t>
            </w:r>
          </w:p>
        </w:tc>
        <w:tc>
          <w:tcPr>
            <w:tcW w:w="992" w:type="dxa"/>
          </w:tcPr>
          <w:p w14:paraId="1E126C50" w14:textId="77777777" w:rsidR="00AF350F" w:rsidRDefault="00AF350F" w:rsidP="00C003EE"/>
        </w:tc>
        <w:tc>
          <w:tcPr>
            <w:tcW w:w="1134" w:type="dxa"/>
          </w:tcPr>
          <w:p w14:paraId="43D20198" w14:textId="77777777" w:rsidR="00AF350F" w:rsidRDefault="00AF350F" w:rsidP="00C003EE"/>
        </w:tc>
        <w:tc>
          <w:tcPr>
            <w:tcW w:w="3828" w:type="dxa"/>
          </w:tcPr>
          <w:p w14:paraId="6A93F776" w14:textId="77777777" w:rsidR="00AF350F" w:rsidRDefault="00AF350F" w:rsidP="00C003EE"/>
        </w:tc>
      </w:tr>
      <w:tr w:rsidR="00AF350F" w14:paraId="755C111E" w14:textId="77777777" w:rsidTr="00CB169A">
        <w:tc>
          <w:tcPr>
            <w:tcW w:w="3652" w:type="dxa"/>
          </w:tcPr>
          <w:p w14:paraId="3694B346" w14:textId="77777777" w:rsidR="00AF350F" w:rsidRDefault="00AF350F" w:rsidP="00AF350F">
            <w:pPr>
              <w:pStyle w:val="ListParagraph"/>
              <w:numPr>
                <w:ilvl w:val="0"/>
                <w:numId w:val="1"/>
              </w:numPr>
            </w:pPr>
            <w:r>
              <w:t>Hefur vinnuálag námskeiðs verið metið? Eru slíkar upplýsingar aðgengilegar fyrir nemendur?</w:t>
            </w:r>
          </w:p>
        </w:tc>
        <w:tc>
          <w:tcPr>
            <w:tcW w:w="992" w:type="dxa"/>
          </w:tcPr>
          <w:p w14:paraId="01AE580E" w14:textId="77777777" w:rsidR="00AF350F" w:rsidRDefault="00AF350F" w:rsidP="00C003EE"/>
        </w:tc>
        <w:tc>
          <w:tcPr>
            <w:tcW w:w="1134" w:type="dxa"/>
          </w:tcPr>
          <w:p w14:paraId="1874B97A" w14:textId="77777777" w:rsidR="00AF350F" w:rsidRDefault="00AF350F" w:rsidP="00C003EE"/>
        </w:tc>
        <w:tc>
          <w:tcPr>
            <w:tcW w:w="3828" w:type="dxa"/>
          </w:tcPr>
          <w:p w14:paraId="50FC2D20" w14:textId="77777777" w:rsidR="00AF350F" w:rsidRDefault="00AF350F" w:rsidP="00C003EE"/>
        </w:tc>
      </w:tr>
      <w:tr w:rsidR="00AF350F" w14:paraId="2D0B5115" w14:textId="77777777" w:rsidTr="00CB169A">
        <w:tc>
          <w:tcPr>
            <w:tcW w:w="3652" w:type="dxa"/>
          </w:tcPr>
          <w:p w14:paraId="6809ACB3" w14:textId="77777777" w:rsidR="00AF350F" w:rsidRPr="00FE5D62" w:rsidRDefault="00FE5D62" w:rsidP="00C003EE">
            <w:pPr>
              <w:rPr>
                <w:i/>
              </w:rPr>
            </w:pPr>
            <w:r w:rsidRPr="00FE5D62">
              <w:rPr>
                <w:i/>
              </w:rPr>
              <w:t>Jafnrétti</w:t>
            </w:r>
          </w:p>
        </w:tc>
        <w:tc>
          <w:tcPr>
            <w:tcW w:w="992" w:type="dxa"/>
          </w:tcPr>
          <w:p w14:paraId="56333228" w14:textId="77777777" w:rsidR="00AF350F" w:rsidRDefault="00AF350F" w:rsidP="00C003EE"/>
        </w:tc>
        <w:tc>
          <w:tcPr>
            <w:tcW w:w="1134" w:type="dxa"/>
          </w:tcPr>
          <w:p w14:paraId="05180E4A" w14:textId="77777777" w:rsidR="00AF350F" w:rsidRDefault="00AF350F" w:rsidP="00C003EE"/>
        </w:tc>
        <w:tc>
          <w:tcPr>
            <w:tcW w:w="3828" w:type="dxa"/>
          </w:tcPr>
          <w:p w14:paraId="06E8D3A0" w14:textId="77777777" w:rsidR="00AF350F" w:rsidRDefault="00AF350F" w:rsidP="00C003EE"/>
        </w:tc>
      </w:tr>
      <w:tr w:rsidR="00AF350F" w14:paraId="32E2F6D8" w14:textId="77777777" w:rsidTr="00CB169A">
        <w:tc>
          <w:tcPr>
            <w:tcW w:w="3652" w:type="dxa"/>
          </w:tcPr>
          <w:p w14:paraId="26324FB3" w14:textId="7783F39D" w:rsidR="00AF350F" w:rsidRDefault="001C42B3" w:rsidP="001C42B3">
            <w:pPr>
              <w:pStyle w:val="ListParagraph"/>
              <w:numPr>
                <w:ilvl w:val="0"/>
                <w:numId w:val="1"/>
              </w:numPr>
            </w:pPr>
            <w:r>
              <w:t>Tekur k</w:t>
            </w:r>
            <w:r w:rsidR="00FE5D62">
              <w:t xml:space="preserve">ennsluáætlun mið af </w:t>
            </w:r>
            <w:r>
              <w:t xml:space="preserve">fjölbreyttum </w:t>
            </w:r>
            <w:r w:rsidR="00FE5D62">
              <w:t>nemendahópi?</w:t>
            </w:r>
          </w:p>
        </w:tc>
        <w:tc>
          <w:tcPr>
            <w:tcW w:w="992" w:type="dxa"/>
          </w:tcPr>
          <w:p w14:paraId="73283AED" w14:textId="77777777" w:rsidR="00AF350F" w:rsidRDefault="00AF350F" w:rsidP="00C003EE"/>
        </w:tc>
        <w:tc>
          <w:tcPr>
            <w:tcW w:w="1134" w:type="dxa"/>
          </w:tcPr>
          <w:p w14:paraId="69697913" w14:textId="77777777" w:rsidR="00AF350F" w:rsidRDefault="00AF350F" w:rsidP="00C003EE"/>
        </w:tc>
        <w:tc>
          <w:tcPr>
            <w:tcW w:w="3828" w:type="dxa"/>
          </w:tcPr>
          <w:p w14:paraId="0E56CC29" w14:textId="77777777" w:rsidR="00AF350F" w:rsidRDefault="00AF350F" w:rsidP="00C003EE"/>
        </w:tc>
      </w:tr>
      <w:tr w:rsidR="00AF350F" w14:paraId="31AE94DE" w14:textId="77777777" w:rsidTr="00CB169A">
        <w:tc>
          <w:tcPr>
            <w:tcW w:w="3652" w:type="dxa"/>
          </w:tcPr>
          <w:p w14:paraId="48248DEA" w14:textId="76531E9D" w:rsidR="00AF350F" w:rsidRDefault="00FE5D62" w:rsidP="00BF4806">
            <w:pPr>
              <w:pStyle w:val="ListParagraph"/>
              <w:numPr>
                <w:ilvl w:val="0"/>
                <w:numId w:val="1"/>
              </w:numPr>
            </w:pPr>
            <w:r>
              <w:t>Er kynjum gert jaf</w:t>
            </w:r>
            <w:r w:rsidR="00E25ABF">
              <w:t>n</w:t>
            </w:r>
            <w:r>
              <w:t>t undir höfði t.d. í lesefni (ef þess er kostur</w:t>
            </w:r>
            <w:r w:rsidR="00E25ABF">
              <w:t>)</w:t>
            </w:r>
            <w:r>
              <w:t>?</w:t>
            </w:r>
          </w:p>
        </w:tc>
        <w:tc>
          <w:tcPr>
            <w:tcW w:w="992" w:type="dxa"/>
          </w:tcPr>
          <w:p w14:paraId="3D6534DB" w14:textId="77777777" w:rsidR="00AF350F" w:rsidRDefault="00AF350F" w:rsidP="00C003EE"/>
        </w:tc>
        <w:tc>
          <w:tcPr>
            <w:tcW w:w="1134" w:type="dxa"/>
          </w:tcPr>
          <w:p w14:paraId="6EA99025" w14:textId="77777777" w:rsidR="00AF350F" w:rsidRDefault="00AF350F" w:rsidP="00C003EE"/>
        </w:tc>
        <w:tc>
          <w:tcPr>
            <w:tcW w:w="3828" w:type="dxa"/>
          </w:tcPr>
          <w:p w14:paraId="7A0BCC6E" w14:textId="77777777" w:rsidR="00AF350F" w:rsidRDefault="00AF350F" w:rsidP="00C003EE"/>
        </w:tc>
      </w:tr>
      <w:tr w:rsidR="00AF350F" w14:paraId="3F570360" w14:textId="77777777" w:rsidTr="00CB169A">
        <w:tc>
          <w:tcPr>
            <w:tcW w:w="3652" w:type="dxa"/>
          </w:tcPr>
          <w:p w14:paraId="1191DAB3" w14:textId="77777777" w:rsidR="00AF350F" w:rsidRPr="00FE5D62" w:rsidRDefault="00FE5D62" w:rsidP="00C003EE">
            <w:pPr>
              <w:rPr>
                <w:i/>
              </w:rPr>
            </w:pPr>
            <w:r w:rsidRPr="00FE5D62">
              <w:rPr>
                <w:i/>
              </w:rPr>
              <w:t>Samskipti</w:t>
            </w:r>
          </w:p>
        </w:tc>
        <w:tc>
          <w:tcPr>
            <w:tcW w:w="992" w:type="dxa"/>
          </w:tcPr>
          <w:p w14:paraId="237FB489" w14:textId="77777777" w:rsidR="00AF350F" w:rsidRDefault="00AF350F" w:rsidP="00C003EE"/>
        </w:tc>
        <w:tc>
          <w:tcPr>
            <w:tcW w:w="1134" w:type="dxa"/>
          </w:tcPr>
          <w:p w14:paraId="753DA563" w14:textId="77777777" w:rsidR="00AF350F" w:rsidRDefault="00AF350F" w:rsidP="00C003EE"/>
        </w:tc>
        <w:tc>
          <w:tcPr>
            <w:tcW w:w="3828" w:type="dxa"/>
          </w:tcPr>
          <w:p w14:paraId="58FEBAF4" w14:textId="77777777" w:rsidR="00AF350F" w:rsidRDefault="00AF350F" w:rsidP="00C003EE"/>
        </w:tc>
      </w:tr>
      <w:tr w:rsidR="00AF350F" w14:paraId="3DA81245" w14:textId="77777777" w:rsidTr="00CB169A">
        <w:tc>
          <w:tcPr>
            <w:tcW w:w="3652" w:type="dxa"/>
          </w:tcPr>
          <w:p w14:paraId="08294076" w14:textId="77777777" w:rsidR="00AF350F" w:rsidRDefault="00FE5D62" w:rsidP="00FE5D62">
            <w:pPr>
              <w:pStyle w:val="ListParagraph"/>
              <w:numPr>
                <w:ilvl w:val="0"/>
                <w:numId w:val="1"/>
              </w:numPr>
            </w:pPr>
            <w:r>
              <w:t>Er fjallað á einhvern hátt um samskipti í námskeiði?</w:t>
            </w:r>
            <w:r w:rsidR="001C42B3">
              <w:t xml:space="preserve"> </w:t>
            </w:r>
          </w:p>
        </w:tc>
        <w:tc>
          <w:tcPr>
            <w:tcW w:w="992" w:type="dxa"/>
          </w:tcPr>
          <w:p w14:paraId="319AA664" w14:textId="77777777" w:rsidR="00AF350F" w:rsidRDefault="00AF350F" w:rsidP="00C003EE"/>
        </w:tc>
        <w:tc>
          <w:tcPr>
            <w:tcW w:w="1134" w:type="dxa"/>
          </w:tcPr>
          <w:p w14:paraId="14EE14A9" w14:textId="77777777" w:rsidR="00AF350F" w:rsidRDefault="00AF350F" w:rsidP="00C003EE"/>
        </w:tc>
        <w:tc>
          <w:tcPr>
            <w:tcW w:w="3828" w:type="dxa"/>
          </w:tcPr>
          <w:p w14:paraId="0C9B5211" w14:textId="77777777" w:rsidR="00AF350F" w:rsidRDefault="00AF350F" w:rsidP="00C003EE"/>
        </w:tc>
      </w:tr>
      <w:tr w:rsidR="00AF350F" w14:paraId="557596DA" w14:textId="77777777" w:rsidTr="00CB169A">
        <w:tc>
          <w:tcPr>
            <w:tcW w:w="3652" w:type="dxa"/>
          </w:tcPr>
          <w:p w14:paraId="73D1AE77" w14:textId="77777777" w:rsidR="00AF350F" w:rsidRPr="00FE5D62" w:rsidRDefault="00FE5D62" w:rsidP="00FE5D62">
            <w:pPr>
              <w:rPr>
                <w:i/>
              </w:rPr>
            </w:pPr>
            <w:r w:rsidRPr="00FE5D62">
              <w:rPr>
                <w:i/>
              </w:rPr>
              <w:t>Stuðningur við nemendur</w:t>
            </w:r>
          </w:p>
        </w:tc>
        <w:tc>
          <w:tcPr>
            <w:tcW w:w="992" w:type="dxa"/>
          </w:tcPr>
          <w:p w14:paraId="4E1EFD6C" w14:textId="77777777" w:rsidR="00AF350F" w:rsidRDefault="00AF350F" w:rsidP="00C003EE"/>
        </w:tc>
        <w:tc>
          <w:tcPr>
            <w:tcW w:w="1134" w:type="dxa"/>
          </w:tcPr>
          <w:p w14:paraId="15ECEB2F" w14:textId="77777777" w:rsidR="00AF350F" w:rsidRDefault="00AF350F" w:rsidP="00C003EE"/>
        </w:tc>
        <w:tc>
          <w:tcPr>
            <w:tcW w:w="3828" w:type="dxa"/>
          </w:tcPr>
          <w:p w14:paraId="3D072079" w14:textId="77777777" w:rsidR="00AF350F" w:rsidRDefault="00AF350F" w:rsidP="00C003EE"/>
        </w:tc>
      </w:tr>
      <w:tr w:rsidR="00AF350F" w14:paraId="58878BF8" w14:textId="77777777" w:rsidTr="00CB169A">
        <w:tc>
          <w:tcPr>
            <w:tcW w:w="3652" w:type="dxa"/>
          </w:tcPr>
          <w:p w14:paraId="1B28FB52" w14:textId="6DCA67EA" w:rsidR="00FE5D62" w:rsidRDefault="00FE5D62" w:rsidP="00FE5D62">
            <w:pPr>
              <w:pStyle w:val="ListParagraph"/>
              <w:numPr>
                <w:ilvl w:val="0"/>
                <w:numId w:val="1"/>
              </w:numPr>
            </w:pPr>
            <w:r>
              <w:t>Er nemendum vísað á stoðþjónustu af einhverju tag</w:t>
            </w:r>
            <w:r w:rsidR="00E25ABF">
              <w:t>i</w:t>
            </w:r>
            <w:r>
              <w:t>?</w:t>
            </w:r>
          </w:p>
          <w:p w14:paraId="0E3E2F44" w14:textId="77777777" w:rsidR="00FE5D62" w:rsidRDefault="00FE5D62" w:rsidP="00FE5D62">
            <w:pPr>
              <w:pStyle w:val="ListParagraph"/>
              <w:numPr>
                <w:ilvl w:val="0"/>
                <w:numId w:val="1"/>
              </w:numPr>
            </w:pPr>
            <w:r>
              <w:t>Er talað til nemenda með sértæk úrræði?</w:t>
            </w:r>
          </w:p>
        </w:tc>
        <w:tc>
          <w:tcPr>
            <w:tcW w:w="992" w:type="dxa"/>
          </w:tcPr>
          <w:p w14:paraId="02A7F935" w14:textId="77777777" w:rsidR="00AF350F" w:rsidRDefault="00AF350F" w:rsidP="00C003EE"/>
        </w:tc>
        <w:tc>
          <w:tcPr>
            <w:tcW w:w="1134" w:type="dxa"/>
          </w:tcPr>
          <w:p w14:paraId="01100DE5" w14:textId="77777777" w:rsidR="00AF350F" w:rsidRDefault="00AF350F" w:rsidP="00C003EE"/>
        </w:tc>
        <w:tc>
          <w:tcPr>
            <w:tcW w:w="3828" w:type="dxa"/>
          </w:tcPr>
          <w:p w14:paraId="5FF1C10A" w14:textId="77777777" w:rsidR="00AF350F" w:rsidRDefault="00AF350F" w:rsidP="00C003EE"/>
        </w:tc>
      </w:tr>
      <w:tr w:rsidR="00AF350F" w14:paraId="5BC33D27" w14:textId="77777777" w:rsidTr="00CB169A">
        <w:tc>
          <w:tcPr>
            <w:tcW w:w="3652" w:type="dxa"/>
          </w:tcPr>
          <w:p w14:paraId="6311930A" w14:textId="77777777" w:rsidR="00AF350F" w:rsidRPr="00FE5D62" w:rsidRDefault="00FE5D62" w:rsidP="00C003EE">
            <w:pPr>
              <w:rPr>
                <w:i/>
              </w:rPr>
            </w:pPr>
            <w:r w:rsidRPr="00FE5D62">
              <w:rPr>
                <w:i/>
              </w:rPr>
              <w:t xml:space="preserve">Um </w:t>
            </w:r>
            <w:proofErr w:type="spellStart"/>
            <w:r w:rsidRPr="00FE5D62">
              <w:rPr>
                <w:i/>
              </w:rPr>
              <w:t>ráðvendni</w:t>
            </w:r>
            <w:proofErr w:type="spellEnd"/>
            <w:r w:rsidRPr="00FE5D62">
              <w:rPr>
                <w:i/>
              </w:rPr>
              <w:t xml:space="preserve"> í námi</w:t>
            </w:r>
          </w:p>
        </w:tc>
        <w:tc>
          <w:tcPr>
            <w:tcW w:w="992" w:type="dxa"/>
          </w:tcPr>
          <w:p w14:paraId="3442E0B1" w14:textId="77777777" w:rsidR="00AF350F" w:rsidRDefault="00AF350F" w:rsidP="00C003EE"/>
        </w:tc>
        <w:tc>
          <w:tcPr>
            <w:tcW w:w="1134" w:type="dxa"/>
          </w:tcPr>
          <w:p w14:paraId="04B2BC06" w14:textId="77777777" w:rsidR="00AF350F" w:rsidRDefault="00AF350F" w:rsidP="00C003EE"/>
        </w:tc>
        <w:tc>
          <w:tcPr>
            <w:tcW w:w="3828" w:type="dxa"/>
          </w:tcPr>
          <w:p w14:paraId="57E3DDDD" w14:textId="77777777" w:rsidR="00AF350F" w:rsidRDefault="00AF350F" w:rsidP="00C003EE"/>
        </w:tc>
      </w:tr>
      <w:tr w:rsidR="00FE5D62" w14:paraId="1B89C576" w14:textId="77777777" w:rsidTr="00CB169A">
        <w:tc>
          <w:tcPr>
            <w:tcW w:w="3652" w:type="dxa"/>
          </w:tcPr>
          <w:p w14:paraId="6C0DE126" w14:textId="529A0291" w:rsidR="00FE5D62" w:rsidRDefault="00FE5D62" w:rsidP="00FE5D62">
            <w:pPr>
              <w:pStyle w:val="ListParagraph"/>
              <w:numPr>
                <w:ilvl w:val="0"/>
                <w:numId w:val="1"/>
              </w:numPr>
            </w:pPr>
            <w:r>
              <w:t>Er eitthvað að finna um ráðvendi í námi og við</w:t>
            </w:r>
            <w:r w:rsidR="00AE1994">
              <w:t>ur</w:t>
            </w:r>
            <w:r>
              <w:t>lög við ritstuldi?</w:t>
            </w:r>
          </w:p>
        </w:tc>
        <w:tc>
          <w:tcPr>
            <w:tcW w:w="992" w:type="dxa"/>
          </w:tcPr>
          <w:p w14:paraId="6B8362CB" w14:textId="77777777" w:rsidR="00FE5D62" w:rsidRDefault="00FE5D62" w:rsidP="00C003EE"/>
        </w:tc>
        <w:tc>
          <w:tcPr>
            <w:tcW w:w="1134" w:type="dxa"/>
          </w:tcPr>
          <w:p w14:paraId="2A71E67B" w14:textId="77777777" w:rsidR="00FE5D62" w:rsidRDefault="00FE5D62" w:rsidP="00C003EE"/>
        </w:tc>
        <w:tc>
          <w:tcPr>
            <w:tcW w:w="3828" w:type="dxa"/>
          </w:tcPr>
          <w:p w14:paraId="6EA3C357" w14:textId="77777777" w:rsidR="00FE5D62" w:rsidRDefault="00FE5D62" w:rsidP="00C003EE"/>
        </w:tc>
      </w:tr>
      <w:tr w:rsidR="00791ECA" w14:paraId="6EF0166B" w14:textId="77777777" w:rsidTr="00CB169A">
        <w:tc>
          <w:tcPr>
            <w:tcW w:w="3652" w:type="dxa"/>
          </w:tcPr>
          <w:p w14:paraId="3088EDF4" w14:textId="76440939" w:rsidR="00791ECA" w:rsidRDefault="00791ECA" w:rsidP="00FE5D62">
            <w:pPr>
              <w:pStyle w:val="ListParagraph"/>
              <w:numPr>
                <w:ilvl w:val="0"/>
                <w:numId w:val="1"/>
              </w:numPr>
            </w:pPr>
            <w:r w:rsidRPr="00791ECA">
              <w:t>Eru nemendur upplýstir um rétta og siðferðilega notkun gervigreindartóla í verkefnavinnu?</w:t>
            </w:r>
          </w:p>
        </w:tc>
        <w:tc>
          <w:tcPr>
            <w:tcW w:w="992" w:type="dxa"/>
          </w:tcPr>
          <w:p w14:paraId="101D8402" w14:textId="77777777" w:rsidR="00791ECA" w:rsidRDefault="00791ECA" w:rsidP="00C003EE"/>
        </w:tc>
        <w:tc>
          <w:tcPr>
            <w:tcW w:w="1134" w:type="dxa"/>
          </w:tcPr>
          <w:p w14:paraId="575DF673" w14:textId="77777777" w:rsidR="00791ECA" w:rsidRDefault="00791ECA" w:rsidP="00C003EE"/>
        </w:tc>
        <w:tc>
          <w:tcPr>
            <w:tcW w:w="3828" w:type="dxa"/>
          </w:tcPr>
          <w:p w14:paraId="4AC47CAF" w14:textId="77777777" w:rsidR="00791ECA" w:rsidRDefault="00791ECA" w:rsidP="00C003EE"/>
        </w:tc>
      </w:tr>
      <w:tr w:rsidR="00791ECA" w14:paraId="362A1C3B" w14:textId="77777777" w:rsidTr="00CB169A">
        <w:tc>
          <w:tcPr>
            <w:tcW w:w="3652" w:type="dxa"/>
          </w:tcPr>
          <w:p w14:paraId="437025C5" w14:textId="716FC2D6" w:rsidR="00791ECA" w:rsidRDefault="00791ECA" w:rsidP="00FE5D62">
            <w:pPr>
              <w:pStyle w:val="ListParagraph"/>
              <w:numPr>
                <w:ilvl w:val="0"/>
                <w:numId w:val="1"/>
              </w:numPr>
            </w:pPr>
            <w:r w:rsidRPr="00791ECA">
              <w:t>Eru veittar leiðbeiningar um hvenær er leyfilegt að nota gervigreind og hvernig skal vísa til hennar eða upplýsa um notkun hennar (ef við á)?</w:t>
            </w:r>
            <w:bookmarkStart w:id="0" w:name="_GoBack"/>
            <w:bookmarkEnd w:id="0"/>
          </w:p>
        </w:tc>
        <w:tc>
          <w:tcPr>
            <w:tcW w:w="992" w:type="dxa"/>
          </w:tcPr>
          <w:p w14:paraId="4065D5CD" w14:textId="77777777" w:rsidR="00791ECA" w:rsidRDefault="00791ECA" w:rsidP="00C003EE"/>
        </w:tc>
        <w:tc>
          <w:tcPr>
            <w:tcW w:w="1134" w:type="dxa"/>
          </w:tcPr>
          <w:p w14:paraId="1DC7EE25" w14:textId="77777777" w:rsidR="00791ECA" w:rsidRDefault="00791ECA" w:rsidP="00C003EE"/>
        </w:tc>
        <w:tc>
          <w:tcPr>
            <w:tcW w:w="3828" w:type="dxa"/>
          </w:tcPr>
          <w:p w14:paraId="1A07BEA9" w14:textId="77777777" w:rsidR="00791ECA" w:rsidRDefault="00791ECA" w:rsidP="00C003EE"/>
        </w:tc>
      </w:tr>
      <w:tr w:rsidR="00FE5D62" w14:paraId="4C3F6287" w14:textId="77777777" w:rsidTr="00CB169A">
        <w:tc>
          <w:tcPr>
            <w:tcW w:w="3652" w:type="dxa"/>
          </w:tcPr>
          <w:p w14:paraId="0F69063A" w14:textId="77777777" w:rsidR="00FE5D62" w:rsidRPr="00FE5D62" w:rsidRDefault="00FE5D62" w:rsidP="00C003EE">
            <w:pPr>
              <w:rPr>
                <w:i/>
              </w:rPr>
            </w:pPr>
            <w:r w:rsidRPr="00FE5D62">
              <w:rPr>
                <w:i/>
              </w:rPr>
              <w:t>Annað sem ykkur finnst skipta máli?</w:t>
            </w:r>
          </w:p>
        </w:tc>
        <w:tc>
          <w:tcPr>
            <w:tcW w:w="992" w:type="dxa"/>
          </w:tcPr>
          <w:p w14:paraId="4B20A80D" w14:textId="77777777" w:rsidR="00FE5D62" w:rsidRDefault="00FE5D62" w:rsidP="00C003EE"/>
        </w:tc>
        <w:tc>
          <w:tcPr>
            <w:tcW w:w="1134" w:type="dxa"/>
          </w:tcPr>
          <w:p w14:paraId="3EDBD16A" w14:textId="77777777" w:rsidR="00FE5D62" w:rsidRDefault="00FE5D62" w:rsidP="00C003EE"/>
        </w:tc>
        <w:tc>
          <w:tcPr>
            <w:tcW w:w="3828" w:type="dxa"/>
          </w:tcPr>
          <w:p w14:paraId="11FDAF6B" w14:textId="77777777" w:rsidR="00FE5D62" w:rsidRDefault="00FE5D62" w:rsidP="00C003EE"/>
        </w:tc>
      </w:tr>
      <w:tr w:rsidR="00FE5D62" w14:paraId="5FFEAE72" w14:textId="77777777" w:rsidTr="00CB169A">
        <w:tc>
          <w:tcPr>
            <w:tcW w:w="3652" w:type="dxa"/>
          </w:tcPr>
          <w:p w14:paraId="36B3B9E6" w14:textId="77777777" w:rsidR="00FE5D62" w:rsidRDefault="00FE5D62" w:rsidP="00C003EE"/>
        </w:tc>
        <w:tc>
          <w:tcPr>
            <w:tcW w:w="992" w:type="dxa"/>
          </w:tcPr>
          <w:p w14:paraId="27EF72C4" w14:textId="77777777" w:rsidR="00FE5D62" w:rsidRDefault="00FE5D62" w:rsidP="00C003EE"/>
        </w:tc>
        <w:tc>
          <w:tcPr>
            <w:tcW w:w="1134" w:type="dxa"/>
          </w:tcPr>
          <w:p w14:paraId="28128440" w14:textId="77777777" w:rsidR="00FE5D62" w:rsidRDefault="00FE5D62" w:rsidP="00C003EE"/>
        </w:tc>
        <w:tc>
          <w:tcPr>
            <w:tcW w:w="3828" w:type="dxa"/>
          </w:tcPr>
          <w:p w14:paraId="696843D2" w14:textId="77777777" w:rsidR="00FE5D62" w:rsidRDefault="00FE5D62" w:rsidP="00C003EE"/>
        </w:tc>
      </w:tr>
    </w:tbl>
    <w:p w14:paraId="48773F7A" w14:textId="77777777" w:rsidR="00AF350F" w:rsidRDefault="00AF350F" w:rsidP="00AF350F"/>
    <w:p w14:paraId="21CB1306" w14:textId="77777777" w:rsidR="004B3549" w:rsidRDefault="004B3549"/>
    <w:sectPr w:rsidR="004B3549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D94912" w14:textId="77777777" w:rsidR="00AC2A6E" w:rsidRDefault="00AC2A6E" w:rsidP="00FE5D62">
      <w:pPr>
        <w:spacing w:after="0" w:line="240" w:lineRule="auto"/>
      </w:pPr>
      <w:r>
        <w:separator/>
      </w:r>
    </w:p>
  </w:endnote>
  <w:endnote w:type="continuationSeparator" w:id="0">
    <w:p w14:paraId="51E5047A" w14:textId="77777777" w:rsidR="00AC2A6E" w:rsidRDefault="00AC2A6E" w:rsidP="00FE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E3094" w14:textId="5D06B39E" w:rsidR="00C75B5C" w:rsidRDefault="00C75B5C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Kennslumiðstöð Háskóla Íslands (GG)</w:t>
    </w:r>
    <w:r>
      <w:rPr>
        <w:rFonts w:asciiTheme="majorHAnsi" w:eastAsiaTheme="majorEastAsia" w:hAnsiTheme="majorHAnsi" w:cstheme="majorBidi"/>
      </w:rPr>
      <w:ptab w:relativeTo="margin" w:alignment="right" w:leader="none"/>
    </w:r>
    <w:proofErr w:type="spellStart"/>
    <w:r>
      <w:rPr>
        <w:rFonts w:asciiTheme="majorHAnsi" w:eastAsiaTheme="majorEastAsia" w:hAnsiTheme="majorHAnsi" w:cstheme="majorBidi"/>
      </w:rPr>
      <w:t>Page</w:t>
    </w:r>
    <w:proofErr w:type="spellEnd"/>
    <w:r>
      <w:rPr>
        <w:rFonts w:asciiTheme="majorHAnsi" w:eastAsiaTheme="majorEastAsia" w:hAnsiTheme="majorHAnsi" w:cstheme="majorBidi"/>
      </w:rPr>
      <w:t xml:space="preserve">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E740EE" w:rsidRPr="00E740EE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239A62DA" w14:textId="77777777" w:rsidR="00FE5D62" w:rsidRDefault="00FE5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19166" w14:textId="77777777" w:rsidR="00AC2A6E" w:rsidRDefault="00AC2A6E" w:rsidP="00FE5D62">
      <w:pPr>
        <w:spacing w:after="0" w:line="240" w:lineRule="auto"/>
      </w:pPr>
      <w:r>
        <w:separator/>
      </w:r>
    </w:p>
  </w:footnote>
  <w:footnote w:type="continuationSeparator" w:id="0">
    <w:p w14:paraId="5E14254F" w14:textId="77777777" w:rsidR="00AC2A6E" w:rsidRDefault="00AC2A6E" w:rsidP="00FE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352A0F"/>
    <w:multiLevelType w:val="hybridMultilevel"/>
    <w:tmpl w:val="2FEE2350"/>
    <w:lvl w:ilvl="0" w:tplc="F7066D4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CwMDExsTQ2tbQwNrBU0lEKTi0uzszPAykwrAUAUwPzvCwAAAA="/>
  </w:docVars>
  <w:rsids>
    <w:rsidRoot w:val="004B3549"/>
    <w:rsid w:val="001C42B3"/>
    <w:rsid w:val="002466BE"/>
    <w:rsid w:val="00380702"/>
    <w:rsid w:val="003C053A"/>
    <w:rsid w:val="004B3549"/>
    <w:rsid w:val="00586CD9"/>
    <w:rsid w:val="005E57BF"/>
    <w:rsid w:val="00653AAA"/>
    <w:rsid w:val="00791ECA"/>
    <w:rsid w:val="008A1DE5"/>
    <w:rsid w:val="008A5E1D"/>
    <w:rsid w:val="009F0951"/>
    <w:rsid w:val="00AC2A6E"/>
    <w:rsid w:val="00AE1994"/>
    <w:rsid w:val="00AF350F"/>
    <w:rsid w:val="00BF4806"/>
    <w:rsid w:val="00BF7190"/>
    <w:rsid w:val="00C75B5C"/>
    <w:rsid w:val="00CB169A"/>
    <w:rsid w:val="00D2768D"/>
    <w:rsid w:val="00D34729"/>
    <w:rsid w:val="00E25ABF"/>
    <w:rsid w:val="00E740EE"/>
    <w:rsid w:val="00FE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4664807"/>
  <w15:docId w15:val="{716D7F5A-85E1-40A2-838D-64A90D1D3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3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71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D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D62"/>
  </w:style>
  <w:style w:type="paragraph" w:styleId="Footer">
    <w:name w:val="footer"/>
    <w:basedOn w:val="Normal"/>
    <w:link w:val="FooterChar"/>
    <w:uiPriority w:val="99"/>
    <w:unhideWhenUsed/>
    <w:rsid w:val="00FE5D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D62"/>
  </w:style>
  <w:style w:type="paragraph" w:styleId="BalloonText">
    <w:name w:val="Balloon Text"/>
    <w:basedOn w:val="Normal"/>
    <w:link w:val="BalloonTextChar"/>
    <w:uiPriority w:val="99"/>
    <w:semiHidden/>
    <w:unhideWhenUsed/>
    <w:rsid w:val="00FE5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D6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B16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6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6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6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6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C5DB7-4389-408D-9452-3E649B327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13</Words>
  <Characters>2734</Characters>
  <Application>Microsoft Office Word</Application>
  <DocSecurity>0</DocSecurity>
  <Lines>341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N</dc:creator>
  <cp:lastModifiedBy>Kristbjörg Olsen - HI</cp:lastModifiedBy>
  <cp:revision>3</cp:revision>
  <cp:lastPrinted>2021-06-23T09:10:00Z</cp:lastPrinted>
  <dcterms:created xsi:type="dcterms:W3CDTF">2021-06-23T09:29:00Z</dcterms:created>
  <dcterms:modified xsi:type="dcterms:W3CDTF">2024-08-2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09337a6268914f85701fd1f26ef36b18ebf4596c2e3f105520143e8f6f24c</vt:lpwstr>
  </property>
</Properties>
</file>